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53DB8" w14:textId="47760F92" w:rsidR="00405267" w:rsidRDefault="00C40B5D">
      <w:pPr>
        <w:pStyle w:val="Title"/>
        <w:spacing w:before="200"/>
        <w:jc w:val="center"/>
        <w:rPr>
          <w:b/>
        </w:rPr>
      </w:pPr>
      <w:r>
        <w:rPr>
          <w:b/>
        </w:rPr>
        <w:t xml:space="preserve">Automated Fares Project </w:t>
      </w:r>
      <w:r w:rsidR="0072336A">
        <w:rPr>
          <w:b/>
        </w:rPr>
        <w:t>Proposal</w:t>
      </w:r>
    </w:p>
    <w:p w14:paraId="36453DB9" w14:textId="77777777" w:rsidR="00405267" w:rsidRDefault="0072336A" w:rsidP="0018310E">
      <w:pPr>
        <w:pStyle w:val="Heading2"/>
        <w:jc w:val="center"/>
        <w:rPr>
          <w:b/>
        </w:rPr>
      </w:pPr>
      <w:bookmarkStart w:id="0" w:name="_ktz5mlu0b7kz" w:colFirst="0" w:colLast="0"/>
      <w:bookmarkEnd w:id="0"/>
      <w:r>
        <w:rPr>
          <w:b/>
        </w:rPr>
        <w:t>Overview:</w:t>
      </w:r>
    </w:p>
    <w:p w14:paraId="36453DBA" w14:textId="6C3FC970" w:rsidR="00405267" w:rsidRDefault="00C319CB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shd w:val="clear" w:color="auto" w:fill="FFFFFF"/>
        <w:spacing w:after="70" w:line="240" w:lineRule="auto"/>
        <w:ind w:left="720"/>
      </w:pPr>
      <w:r w:rsidRPr="00C319CB">
        <w:t>The objective of this project is to create a precise forecast model for predicting the cost of a rider's trip through regression and machine learning techniques. This will provide riders with a fare estimate before they embark on their journey.</w:t>
      </w:r>
    </w:p>
    <w:p w14:paraId="36453DBB" w14:textId="77777777" w:rsidR="00405267" w:rsidRDefault="00405267"/>
    <w:p w14:paraId="36453DBC" w14:textId="77777777" w:rsidR="00405267" w:rsidRDefault="00C319CB">
      <w:r>
        <w:pict w14:anchorId="36453E19">
          <v:rect id="_x0000_i1025" style="width:0;height:1.5pt" o:hralign="center" o:hrstd="t" o:hr="t" fillcolor="#a0a0a0" stroked="f"/>
        </w:pict>
      </w:r>
    </w:p>
    <w:p w14:paraId="36453DBD" w14:textId="77777777" w:rsidR="00405267" w:rsidRDefault="00405267"/>
    <w:tbl>
      <w:tblPr>
        <w:tblStyle w:val="a"/>
        <w:tblW w:w="11055" w:type="dxa"/>
        <w:tblInd w:w="-8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"/>
        <w:gridCol w:w="5160"/>
        <w:gridCol w:w="2175"/>
        <w:gridCol w:w="2640"/>
      </w:tblGrid>
      <w:tr w:rsidR="00405267" w14:paraId="36453DC2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BE" w14:textId="77777777" w:rsidR="00405267" w:rsidRDefault="0072336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lestone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BF" w14:textId="77777777" w:rsidR="00405267" w:rsidRDefault="0072336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asks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0" w14:textId="77777777" w:rsidR="00405267" w:rsidRDefault="0072336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liverables/Reports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1" w14:textId="77777777" w:rsidR="00405267" w:rsidRDefault="0072336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levant Stakeholder (Optional Activity)</w:t>
            </w:r>
          </w:p>
        </w:tc>
      </w:tr>
      <w:tr w:rsidR="00D31C8F" w14:paraId="36453DC8" w14:textId="77777777">
        <w:trPr>
          <w:trHeight w:val="420"/>
        </w:trPr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3" w14:textId="77777777" w:rsidR="00D31C8F" w:rsidRDefault="00D31C8F" w:rsidP="00D31C8F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4" w14:textId="26637FD4" w:rsidR="00D31C8F" w:rsidRDefault="00C319CB" w:rsidP="00D31C8F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8"/>
                <w:szCs w:val="18"/>
              </w:rPr>
            </w:pPr>
            <w:sdt>
              <w:sdtPr>
                <w:alias w:val="Milestone tasks"/>
                <w:id w:val="38665791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D31C8F">
                  <w:t>Establish structure for project workflow (PACE)</w:t>
                </w:r>
              </w:sdtContent>
            </w:sdt>
          </w:p>
          <w:p w14:paraId="36453DC5" w14:textId="2CE2AA44" w:rsidR="00D31C8F" w:rsidRDefault="00C319CB" w:rsidP="00D31C8F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</w:rPr>
            </w:pPr>
            <w:sdt>
              <w:sdtPr>
                <w:alias w:val="PACE dropdown selector"/>
                <w:id w:val="27436160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D31C8F">
                  <w:t>Plan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0FF3" w14:textId="77777777" w:rsidR="00D31C8F" w:rsidRDefault="00D31C8F" w:rsidP="007E1F22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lobal-level project document</w:t>
            </w:r>
          </w:p>
          <w:p w14:paraId="36453DC6" w14:textId="7C88201F" w:rsidR="00D31C8F" w:rsidRDefault="00D31C8F" w:rsidP="007E1F22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Proposal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7" w14:textId="2DD447AD" w:rsidR="00D31C8F" w:rsidRPr="00D31C8F" w:rsidRDefault="002C611E" w:rsidP="007E1F22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 w:rsidRPr="002C611E">
              <w:rPr>
                <w:sz w:val="16"/>
                <w:szCs w:val="16"/>
              </w:rPr>
              <w:t>Deshawn Washington — Data Analysis Manager</w:t>
            </w:r>
          </w:p>
        </w:tc>
      </w:tr>
      <w:tr w:rsidR="00443B24" w14:paraId="36453DCE" w14:textId="77777777">
        <w:trPr>
          <w:trHeight w:val="420"/>
        </w:trPr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9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1a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A" w14:textId="63BE38B4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</w:rPr>
            </w:pPr>
            <w:sdt>
              <w:sdtPr>
                <w:alias w:val="Milestone tasks"/>
                <w:id w:val="-55113751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Write a project proposal</w:t>
                </w:r>
              </w:sdtContent>
            </w:sdt>
          </w:p>
          <w:p w14:paraId="36453DCB" w14:textId="0FE6BA09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613007858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Plan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C" w14:textId="77777777" w:rsidR="00443B24" w:rsidRDefault="00443B24" w:rsidP="00443B24">
            <w:pPr>
              <w:widowControl w:val="0"/>
              <w:spacing w:after="200" w:line="240" w:lineRule="auto"/>
              <w:ind w:left="180"/>
              <w:rPr>
                <w:sz w:val="16"/>
                <w:szCs w:val="16"/>
              </w:rPr>
            </w:pP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D" w14:textId="12F8D1AF" w:rsidR="00443B24" w:rsidRDefault="00CA7E9A" w:rsidP="00CA7E9A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proofErr w:type="spellStart"/>
            <w:r w:rsidRPr="00CA7E9A">
              <w:rPr>
                <w:sz w:val="16"/>
                <w:szCs w:val="16"/>
              </w:rPr>
              <w:t>Uli</w:t>
            </w:r>
            <w:proofErr w:type="spellEnd"/>
            <w:r w:rsidRPr="00CA7E9A">
              <w:rPr>
                <w:sz w:val="16"/>
                <w:szCs w:val="16"/>
              </w:rPr>
              <w:t xml:space="preserve"> King — Senior Project Manager</w:t>
            </w:r>
          </w:p>
        </w:tc>
      </w:tr>
      <w:tr w:rsidR="00443B24" w14:paraId="36453DDA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F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51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0" w14:textId="776F40CF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753053826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Compile summary information about the data</w:t>
                </w:r>
              </w:sdtContent>
            </w:sdt>
          </w:p>
          <w:p w14:paraId="36453DD1" w14:textId="5AFA41EB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8"/>
                <w:szCs w:val="18"/>
              </w:rPr>
            </w:pPr>
            <w:sdt>
              <w:sdtPr>
                <w:alias w:val="PACE dropdown selector"/>
                <w:id w:val="-481506508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2" w14:textId="216164EA" w:rsidR="00443B24" w:rsidRPr="00DB2A07" w:rsidRDefault="00443B24" w:rsidP="007E1F22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a files ready for EDA</w:t>
            </w: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3" w14:textId="0F86B810" w:rsidR="00443B24" w:rsidRPr="00B71228" w:rsidRDefault="00B71228" w:rsidP="00B71228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B71228">
              <w:rPr>
                <w:sz w:val="16"/>
                <w:szCs w:val="16"/>
              </w:rPr>
              <w:t>Luana Rodriquez — Senior Data Analyst</w:t>
            </w:r>
          </w:p>
          <w:p w14:paraId="36453DD4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5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6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7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8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9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</w:tc>
      </w:tr>
      <w:tr w:rsidR="00443B24" w14:paraId="36453DE0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B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2a</w:t>
            </w:r>
          </w:p>
        </w:tc>
        <w:tc>
          <w:tcPr>
            <w:tcW w:w="51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C" w14:textId="251FFF2D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233930992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Begin exploring the data</w:t>
                </w:r>
              </w:sdtContent>
            </w:sdt>
          </w:p>
          <w:p w14:paraId="36453DDD" w14:textId="5A58B756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884767155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E" w14:textId="573EA166" w:rsidR="00790CF6" w:rsidRPr="00E40AC1" w:rsidRDefault="002E1BCF" w:rsidP="00E40AC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gin initial investigation of the data</w:t>
            </w: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F" w14:textId="52270923" w:rsidR="00443B24" w:rsidRDefault="00023374" w:rsidP="00023374">
            <w:pPr>
              <w:widowControl w:val="0"/>
              <w:spacing w:line="240" w:lineRule="auto"/>
              <w:rPr>
                <w:sz w:val="20"/>
                <w:szCs w:val="20"/>
                <w:highlight w:val="yellow"/>
              </w:rPr>
            </w:pPr>
            <w:r w:rsidRPr="002C611E">
              <w:rPr>
                <w:sz w:val="16"/>
                <w:szCs w:val="16"/>
              </w:rPr>
              <w:t>Deshawn Washington — Data Analysis Manager</w:t>
            </w:r>
          </w:p>
        </w:tc>
      </w:tr>
      <w:tr w:rsidR="00443B24" w14:paraId="36453DEB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1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2" w14:textId="7B7E8AE6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205892837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EF4C84">
                  <w:t>Data exploration and cleaning</w:t>
                </w:r>
              </w:sdtContent>
            </w:sdt>
          </w:p>
          <w:p w14:paraId="36453DE3" w14:textId="73E09DF2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8"/>
                <w:szCs w:val="18"/>
              </w:rPr>
            </w:pPr>
            <w:sdt>
              <w:sdtPr>
                <w:alias w:val="PACE dropdown selector"/>
                <w:id w:val="1912639481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F761E7">
                  <w:t>Plan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and </w:t>
            </w:r>
            <w:sdt>
              <w:sdtPr>
                <w:alias w:val="PACE dropdown selector"/>
                <w:id w:val="-868695875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F761E7">
                  <w:t>Analyze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46962" w14:textId="77777777" w:rsidR="00443B24" w:rsidRDefault="00443B24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EDA report</w:t>
            </w:r>
          </w:p>
          <w:p w14:paraId="3426AF4C" w14:textId="12488258" w:rsidR="00475DFF" w:rsidRDefault="00475DFF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1CC14AC8" w14:textId="77777777" w:rsidR="00475DFF" w:rsidRDefault="003C5BB0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bleau </w:t>
            </w:r>
            <w:r w:rsidR="00B70E91">
              <w:rPr>
                <w:sz w:val="16"/>
                <w:szCs w:val="16"/>
              </w:rPr>
              <w:t>Dashboard and Visualizations</w:t>
            </w:r>
          </w:p>
          <w:p w14:paraId="4CE41B7F" w14:textId="77777777" w:rsidR="00E40AC1" w:rsidRDefault="00E40AC1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760B2500" w14:textId="77777777" w:rsidR="00E40AC1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eformatting</w:t>
            </w:r>
          </w:p>
          <w:p w14:paraId="2B7B9776" w14:textId="77777777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03D81A47" w14:textId="1735B258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eck for missing </w:t>
            </w:r>
            <w:proofErr w:type="gramStart"/>
            <w:r>
              <w:rPr>
                <w:sz w:val="16"/>
                <w:szCs w:val="16"/>
              </w:rPr>
              <w:t>values</w:t>
            </w:r>
            <w:proofErr w:type="gramEnd"/>
          </w:p>
          <w:p w14:paraId="4307471A" w14:textId="5CED4A40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24D0791E" w14:textId="33890B02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dentify </w:t>
            </w:r>
            <w:proofErr w:type="gramStart"/>
            <w:r w:rsidR="00C301D2">
              <w:rPr>
                <w:sz w:val="16"/>
                <w:szCs w:val="16"/>
              </w:rPr>
              <w:t>outliers</w:t>
            </w:r>
            <w:proofErr w:type="gramEnd"/>
          </w:p>
          <w:p w14:paraId="42D13687" w14:textId="77777777" w:rsidR="00C301D2" w:rsidRDefault="00C301D2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36453DE4" w14:textId="2481F1FF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38E00" w14:textId="77777777" w:rsidR="00EE1441" w:rsidRPr="00B71228" w:rsidRDefault="00EE1441" w:rsidP="00EE1441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B71228">
              <w:rPr>
                <w:sz w:val="16"/>
                <w:szCs w:val="16"/>
              </w:rPr>
              <w:lastRenderedPageBreak/>
              <w:t>Luana Rodriquez — Senior Data Analyst</w:t>
            </w:r>
          </w:p>
          <w:p w14:paraId="36453DE5" w14:textId="77777777" w:rsidR="00443B24" w:rsidRDefault="00443B24" w:rsidP="00EE1441">
            <w:pPr>
              <w:widowControl w:val="0"/>
              <w:spacing w:line="240" w:lineRule="auto"/>
              <w:rPr>
                <w:sz w:val="20"/>
                <w:szCs w:val="20"/>
                <w:highlight w:val="yellow"/>
              </w:rPr>
            </w:pPr>
          </w:p>
          <w:p w14:paraId="36453DE6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E7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E8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E9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EA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</w:tc>
      </w:tr>
      <w:tr w:rsidR="00443B24" w14:paraId="36453DF1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C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3a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D" w14:textId="14F07203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43129130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Visualization building</w:t>
                </w:r>
              </w:sdtContent>
            </w:sdt>
          </w:p>
          <w:p w14:paraId="36453DEE" w14:textId="7A5DA153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-54270010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and </w:t>
            </w:r>
            <w:sdt>
              <w:sdtPr>
                <w:alias w:val="PACE dropdown selector"/>
                <w:id w:val="-981775237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Construct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F" w14:textId="77777777" w:rsidR="00443B24" w:rsidRDefault="00443B24" w:rsidP="0014174C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bleau dashboard/visualizations 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0" w14:textId="3E8ECD91" w:rsidR="00443B24" w:rsidRDefault="00FB0908" w:rsidP="00FB0908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proofErr w:type="spellStart"/>
            <w:r w:rsidRPr="00CA7E9A">
              <w:rPr>
                <w:sz w:val="16"/>
                <w:szCs w:val="16"/>
              </w:rPr>
              <w:t>Uli</w:t>
            </w:r>
            <w:proofErr w:type="spellEnd"/>
            <w:r w:rsidRPr="00CA7E9A">
              <w:rPr>
                <w:sz w:val="16"/>
                <w:szCs w:val="16"/>
              </w:rPr>
              <w:t xml:space="preserve"> King — Senior Project Manager</w:t>
            </w:r>
          </w:p>
        </w:tc>
      </w:tr>
      <w:tr w:rsidR="00443B24" w14:paraId="36453DF9" w14:textId="77777777">
        <w:trPr>
          <w:trHeight w:val="994"/>
        </w:trPr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2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51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3" w14:textId="7CACF8FC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50708016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2F6F9F">
                  <w:t>Compute descriptive statistics</w:t>
                </w:r>
              </w:sdtContent>
            </w:sdt>
          </w:p>
          <w:p w14:paraId="36453DF4" w14:textId="02AA53E5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1653511232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A1430" w14:textId="77777777" w:rsidR="00443B24" w:rsidRDefault="00443B24" w:rsidP="0014174C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alysis of testing results between two critical variables</w:t>
            </w:r>
          </w:p>
          <w:p w14:paraId="54A5CF39" w14:textId="7B6B5363" w:rsidR="0014174C" w:rsidRDefault="0014174C" w:rsidP="0014174C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mmunicate results of </w:t>
            </w:r>
            <w:r w:rsidR="00E36115">
              <w:rPr>
                <w:sz w:val="16"/>
                <w:szCs w:val="16"/>
              </w:rPr>
              <w:t>testing</w:t>
            </w:r>
          </w:p>
          <w:p w14:paraId="36453DF5" w14:textId="42BA2C74" w:rsidR="0014174C" w:rsidRDefault="0014174C" w:rsidP="0014174C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6" w14:textId="740AAEF2" w:rsidR="00443B24" w:rsidRDefault="00732429" w:rsidP="00732429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2C611E">
              <w:rPr>
                <w:sz w:val="16"/>
                <w:szCs w:val="16"/>
              </w:rPr>
              <w:t>Deshawn Washington — Data Analysis Manager</w:t>
            </w:r>
          </w:p>
          <w:p w14:paraId="36453DF7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16"/>
                <w:szCs w:val="16"/>
                <w:highlight w:val="yellow"/>
              </w:rPr>
            </w:pPr>
          </w:p>
          <w:p w14:paraId="36453DF8" w14:textId="77777777" w:rsidR="00443B24" w:rsidRDefault="00443B24" w:rsidP="00443B24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</w:p>
        </w:tc>
      </w:tr>
      <w:tr w:rsidR="00443B24" w14:paraId="36453DFF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A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4a</w:t>
            </w:r>
          </w:p>
        </w:tc>
        <w:tc>
          <w:tcPr>
            <w:tcW w:w="51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B" w14:textId="2C6B47E0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974181816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E17785">
                  <w:t>Conduct hypothesis testing</w:t>
                </w:r>
              </w:sdtContent>
            </w:sdt>
          </w:p>
          <w:p w14:paraId="36453DFC" w14:textId="7CE495FE" w:rsidR="00443B24" w:rsidRDefault="00C319CB" w:rsidP="00443B24">
            <w:pPr>
              <w:widowControl w:val="0"/>
              <w:tabs>
                <w:tab w:val="left" w:pos="3542"/>
              </w:tabs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2141394786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and </w:t>
            </w:r>
            <w:sdt>
              <w:sdtPr>
                <w:alias w:val="PACE dropdown selector"/>
                <w:id w:val="81328530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Construct</w:t>
                </w:r>
              </w:sdtContent>
            </w:sdt>
            <w:r w:rsidR="00443B24">
              <w:tab/>
            </w:r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D" w14:textId="11FCE3C5" w:rsidR="00443B24" w:rsidRDefault="00AF3B6A" w:rsidP="00443B24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tilize the correct hypothesis test</w:t>
            </w:r>
            <w:r w:rsidR="004D17B9">
              <w:rPr>
                <w:sz w:val="16"/>
                <w:szCs w:val="16"/>
              </w:rPr>
              <w:t>: z-test/t-test/f-test (mean/proportion</w:t>
            </w:r>
            <w:r w:rsidR="00610D51">
              <w:rPr>
                <w:sz w:val="16"/>
                <w:szCs w:val="16"/>
              </w:rPr>
              <w:t>) and regression model (linear/</w:t>
            </w:r>
            <w:r w:rsidR="00B63210">
              <w:rPr>
                <w:sz w:val="16"/>
                <w:szCs w:val="16"/>
              </w:rPr>
              <w:t>logistic</w:t>
            </w:r>
            <w:r w:rsidR="00610D51">
              <w:rPr>
                <w:sz w:val="16"/>
                <w:szCs w:val="16"/>
              </w:rPr>
              <w:t>)</w:t>
            </w: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E" w14:textId="2AE28693" w:rsidR="00443B24" w:rsidRDefault="0036430F" w:rsidP="0036430F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36430F">
              <w:rPr>
                <w:sz w:val="16"/>
                <w:szCs w:val="16"/>
              </w:rPr>
              <w:t>Udo Bankole — Director of Data Analysis</w:t>
            </w:r>
          </w:p>
        </w:tc>
      </w:tr>
      <w:tr w:rsidR="00443B24" w14:paraId="36453E05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0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1" w14:textId="755BE967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030572041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D6307A">
                  <w:t>Build a regression model</w:t>
                </w:r>
              </w:sdtContent>
            </w:sdt>
          </w:p>
          <w:p w14:paraId="36453E02" w14:textId="147EFC5E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242832170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and </w:t>
            </w:r>
            <w:sdt>
              <w:sdtPr>
                <w:alias w:val="PACE dropdown selector"/>
                <w:id w:val="-1543259001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Construct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51C0B" w14:textId="77777777" w:rsidR="00443B24" w:rsidRDefault="00342D52" w:rsidP="00443B24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view results of testing</w:t>
            </w:r>
          </w:p>
          <w:p w14:paraId="5891EEB3" w14:textId="77777777" w:rsidR="00342D52" w:rsidRDefault="00342D52" w:rsidP="00443B24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36453E03" w14:textId="6163F9E5" w:rsidR="0079239D" w:rsidRDefault="0079239D" w:rsidP="00443B24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termine the success of the model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4" w14:textId="68F5290A" w:rsidR="00443B24" w:rsidRDefault="004C63EF" w:rsidP="004C63EF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4C63EF">
              <w:rPr>
                <w:sz w:val="16"/>
                <w:szCs w:val="16"/>
              </w:rPr>
              <w:t>Luana Rodriquez — Senior Data Analyst</w:t>
            </w:r>
          </w:p>
        </w:tc>
      </w:tr>
      <w:tr w:rsidR="00443B24" w14:paraId="36453E0B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6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5a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7" w14:textId="66D1D1CC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26864153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Evaluate the model</w:t>
                </w:r>
              </w:sdtContent>
            </w:sdt>
          </w:p>
          <w:p w14:paraId="36453E08" w14:textId="78ED9F45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-1628520134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591281">
                  <w:t>Execute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9" w14:textId="6A637572" w:rsidR="00443B24" w:rsidRDefault="00B63210" w:rsidP="00B63210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nsure the model </w:t>
            </w:r>
            <w:r w:rsidR="00FD56E7">
              <w:rPr>
                <w:sz w:val="16"/>
                <w:szCs w:val="16"/>
              </w:rPr>
              <w:t>performs</w:t>
            </w:r>
            <w:r w:rsidR="00FC4BEF">
              <w:rPr>
                <w:sz w:val="16"/>
                <w:szCs w:val="16"/>
              </w:rPr>
              <w:t xml:space="preserve"> to expectations and </w:t>
            </w:r>
            <w:r w:rsidR="003C2C60">
              <w:rPr>
                <w:sz w:val="16"/>
                <w:szCs w:val="16"/>
              </w:rPr>
              <w:t>the requirements of the project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A" w14:textId="10BE1FCD" w:rsidR="00443B24" w:rsidRDefault="005239DC" w:rsidP="005239DC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36430F">
              <w:rPr>
                <w:sz w:val="16"/>
                <w:szCs w:val="16"/>
              </w:rPr>
              <w:t>Udo Bankole — Director of Data Analysis</w:t>
            </w:r>
          </w:p>
        </w:tc>
      </w:tr>
      <w:tr w:rsidR="00443B24" w14:paraId="36453E11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C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516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D" w14:textId="7E4351E1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48882325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08408F">
                  <w:t>Communicate final insights with stakeholders</w:t>
                </w:r>
              </w:sdtContent>
            </w:sdt>
          </w:p>
          <w:p w14:paraId="36453E0E" w14:textId="30E3AD50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114517719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08408F">
                  <w:t>Execute</w:t>
                </w:r>
              </w:sdtContent>
            </w:sdt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F" w14:textId="28E285B5" w:rsidR="00443B24" w:rsidRPr="00D72002" w:rsidRDefault="003C2C60" w:rsidP="003C2C60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eport to all stakeholders</w:t>
            </w: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0" w14:textId="186BAA9C" w:rsidR="00443B24" w:rsidRPr="00D72002" w:rsidRDefault="00D72002" w:rsidP="00D72002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D72002">
              <w:rPr>
                <w:sz w:val="16"/>
                <w:szCs w:val="16"/>
              </w:rPr>
              <w:t>All applicable</w:t>
            </w:r>
          </w:p>
        </w:tc>
      </w:tr>
      <w:tr w:rsidR="00443B24" w14:paraId="36453E17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2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6a</w:t>
            </w:r>
          </w:p>
        </w:tc>
        <w:tc>
          <w:tcPr>
            <w:tcW w:w="516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3" w14:textId="2A0A5235" w:rsidR="00443B24" w:rsidRDefault="00C319CB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6791118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3C2C60">
                  <w:t xml:space="preserve">Not necessary for this project </w:t>
                </w:r>
              </w:sdtContent>
            </w:sdt>
          </w:p>
          <w:p w14:paraId="36453E14" w14:textId="552299E0" w:rsidR="00443B24" w:rsidRDefault="00C319CB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-1103456278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3C2C60">
                  <w:t>Select PACE stage</w:t>
                </w:r>
              </w:sdtContent>
            </w:sdt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5" w14:textId="3659C877" w:rsidR="00443B24" w:rsidRDefault="00443B24" w:rsidP="003C2C60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6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16"/>
                <w:szCs w:val="16"/>
                <w:highlight w:val="yellow"/>
              </w:rPr>
            </w:pPr>
          </w:p>
        </w:tc>
      </w:tr>
    </w:tbl>
    <w:p w14:paraId="36453E18" w14:textId="77777777" w:rsidR="00405267" w:rsidRDefault="00405267"/>
    <w:sectPr w:rsidR="0040526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8834B" w14:textId="77777777" w:rsidR="006A58DE" w:rsidRDefault="006A58DE">
      <w:pPr>
        <w:spacing w:line="240" w:lineRule="auto"/>
      </w:pPr>
      <w:r>
        <w:separator/>
      </w:r>
    </w:p>
  </w:endnote>
  <w:endnote w:type="continuationSeparator" w:id="0">
    <w:p w14:paraId="55BB783F" w14:textId="77777777" w:rsidR="006A58DE" w:rsidRDefault="006A5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ogle Sa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0491C" w14:textId="77777777" w:rsidR="006A58DE" w:rsidRDefault="006A58DE">
      <w:pPr>
        <w:spacing w:line="240" w:lineRule="auto"/>
      </w:pPr>
      <w:r>
        <w:separator/>
      </w:r>
    </w:p>
  </w:footnote>
  <w:footnote w:type="continuationSeparator" w:id="0">
    <w:p w14:paraId="7AFAC834" w14:textId="77777777" w:rsidR="006A58DE" w:rsidRDefault="006A58D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53E1A" w14:textId="77777777" w:rsidR="00405267" w:rsidRDefault="0072336A">
    <w:pPr>
      <w:ind w:left="450"/>
    </w:pPr>
    <w:r>
      <w:rPr>
        <w:rFonts w:ascii="Google Sans" w:eastAsia="Google Sans" w:hAnsi="Google Sans" w:cs="Google Sans"/>
        <w:b/>
        <w:noProof/>
        <w:sz w:val="20"/>
        <w:szCs w:val="20"/>
      </w:rPr>
      <w:drawing>
        <wp:inline distT="114300" distB="114300" distL="114300" distR="114300" wp14:anchorId="36453E1C" wp14:editId="36453E1D">
          <wp:extent cx="461963" cy="461963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61963" cy="461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Google Sans" w:eastAsia="Google Sans" w:hAnsi="Google Sans" w:cs="Google Sans"/>
        <w:b/>
        <w:sz w:val="20"/>
        <w:szCs w:val="20"/>
      </w:rPr>
      <w:t xml:space="preserve">Course 1: </w:t>
    </w:r>
    <w:r>
      <w:rPr>
        <w:rFonts w:ascii="Google Sans" w:eastAsia="Google Sans" w:hAnsi="Google Sans" w:cs="Google Sans"/>
        <w:b/>
        <w:color w:val="1155CC"/>
        <w:sz w:val="20"/>
        <w:szCs w:val="20"/>
      </w:rPr>
      <w:t xml:space="preserve">Foundations of Data Science </w:t>
    </w:r>
    <w:r>
      <w:rPr>
        <w:noProof/>
      </w:rPr>
      <w:drawing>
        <wp:anchor distT="0" distB="0" distL="0" distR="0" simplePos="0" relativeHeight="251658240" behindDoc="0" locked="0" layoutInCell="1" hidden="0" allowOverlap="1" wp14:anchorId="36453E1E" wp14:editId="36453E1F">
          <wp:simplePos x="0" y="0"/>
          <wp:positionH relativeFrom="column">
            <wp:posOffset>-919162</wp:posOffset>
          </wp:positionH>
          <wp:positionV relativeFrom="paragraph">
            <wp:posOffset>-304799</wp:posOffset>
          </wp:positionV>
          <wp:extent cx="7784306" cy="9525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 l="612"/>
                  <a:stretch>
                    <a:fillRect/>
                  </a:stretch>
                </pic:blipFill>
                <pic:spPr>
                  <a:xfrm>
                    <a:off x="0" y="0"/>
                    <a:ext cx="7784306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6453E1B" w14:textId="77777777" w:rsidR="00405267" w:rsidRDefault="0040526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D327D"/>
    <w:multiLevelType w:val="multilevel"/>
    <w:tmpl w:val="67EC62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8310C5"/>
    <w:multiLevelType w:val="multilevel"/>
    <w:tmpl w:val="1382D1A8"/>
    <w:lvl w:ilvl="0">
      <w:start w:val="1"/>
      <w:numFmt w:val="bullet"/>
      <w:lvlText w:val="●"/>
      <w:lvlJc w:val="left"/>
      <w:pPr>
        <w:ind w:left="180" w:hanging="18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7690092"/>
    <w:multiLevelType w:val="hybridMultilevel"/>
    <w:tmpl w:val="63B8FF96"/>
    <w:lvl w:ilvl="0" w:tplc="35DEEC7E">
      <w:numFmt w:val="bullet"/>
      <w:lvlText w:val=""/>
      <w:lvlJc w:val="left"/>
      <w:pPr>
        <w:ind w:left="540" w:hanging="360"/>
      </w:pPr>
      <w:rPr>
        <w:rFonts w:ascii="Symbol" w:eastAsia="Arial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39AB165C"/>
    <w:multiLevelType w:val="hybridMultilevel"/>
    <w:tmpl w:val="4D6A66EE"/>
    <w:lvl w:ilvl="0" w:tplc="B9AA427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DC60AB"/>
    <w:multiLevelType w:val="hybridMultilevel"/>
    <w:tmpl w:val="9C363F5C"/>
    <w:lvl w:ilvl="0" w:tplc="620A84A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229BB"/>
    <w:multiLevelType w:val="multilevel"/>
    <w:tmpl w:val="323473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5906771"/>
    <w:multiLevelType w:val="hybridMultilevel"/>
    <w:tmpl w:val="5BE4A764"/>
    <w:lvl w:ilvl="0" w:tplc="9D0AFCE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620017"/>
    <w:multiLevelType w:val="multilevel"/>
    <w:tmpl w:val="5B2C3E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24026342">
    <w:abstractNumId w:val="0"/>
  </w:num>
  <w:num w:numId="2" w16cid:durableId="1867257140">
    <w:abstractNumId w:val="5"/>
  </w:num>
  <w:num w:numId="3" w16cid:durableId="799568955">
    <w:abstractNumId w:val="1"/>
  </w:num>
  <w:num w:numId="4" w16cid:durableId="557787749">
    <w:abstractNumId w:val="7"/>
  </w:num>
  <w:num w:numId="5" w16cid:durableId="744884791">
    <w:abstractNumId w:val="2"/>
  </w:num>
  <w:num w:numId="6" w16cid:durableId="62608158">
    <w:abstractNumId w:val="3"/>
  </w:num>
  <w:num w:numId="7" w16cid:durableId="1748990801">
    <w:abstractNumId w:val="4"/>
  </w:num>
  <w:num w:numId="8" w16cid:durableId="8184212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szSyMDIyMjY1sjBV0lEKTi0uzszPAykwrAUAu/jc9iwAAAA="/>
  </w:docVars>
  <w:rsids>
    <w:rsidRoot w:val="00405267"/>
    <w:rsid w:val="00023374"/>
    <w:rsid w:val="00071D15"/>
    <w:rsid w:val="0008408F"/>
    <w:rsid w:val="000C0ACA"/>
    <w:rsid w:val="000C1322"/>
    <w:rsid w:val="000C5118"/>
    <w:rsid w:val="0014174C"/>
    <w:rsid w:val="0018310E"/>
    <w:rsid w:val="001B74B8"/>
    <w:rsid w:val="001D30A6"/>
    <w:rsid w:val="00233636"/>
    <w:rsid w:val="002634BB"/>
    <w:rsid w:val="002C611E"/>
    <w:rsid w:val="002E1BCF"/>
    <w:rsid w:val="002E7462"/>
    <w:rsid w:val="002F6F9F"/>
    <w:rsid w:val="003353DC"/>
    <w:rsid w:val="00342D52"/>
    <w:rsid w:val="0036430F"/>
    <w:rsid w:val="00391304"/>
    <w:rsid w:val="003A780C"/>
    <w:rsid w:val="003C2C60"/>
    <w:rsid w:val="003C5BB0"/>
    <w:rsid w:val="00405267"/>
    <w:rsid w:val="00443B24"/>
    <w:rsid w:val="00475DFF"/>
    <w:rsid w:val="004877B3"/>
    <w:rsid w:val="004B1E1F"/>
    <w:rsid w:val="004C475E"/>
    <w:rsid w:val="004C63EF"/>
    <w:rsid w:val="004D17B9"/>
    <w:rsid w:val="004E2105"/>
    <w:rsid w:val="00514E50"/>
    <w:rsid w:val="005239DC"/>
    <w:rsid w:val="00581E6D"/>
    <w:rsid w:val="00591281"/>
    <w:rsid w:val="005C2FB4"/>
    <w:rsid w:val="005E1776"/>
    <w:rsid w:val="00610D51"/>
    <w:rsid w:val="0065331E"/>
    <w:rsid w:val="006A0738"/>
    <w:rsid w:val="006A58DE"/>
    <w:rsid w:val="006D111D"/>
    <w:rsid w:val="0072336A"/>
    <w:rsid w:val="00732429"/>
    <w:rsid w:val="00742B72"/>
    <w:rsid w:val="007611F7"/>
    <w:rsid w:val="00790CF6"/>
    <w:rsid w:val="0079239D"/>
    <w:rsid w:val="007A744B"/>
    <w:rsid w:val="007E1F22"/>
    <w:rsid w:val="007E5604"/>
    <w:rsid w:val="007F5BB0"/>
    <w:rsid w:val="008239A2"/>
    <w:rsid w:val="00853A0B"/>
    <w:rsid w:val="00952F6E"/>
    <w:rsid w:val="00A943D6"/>
    <w:rsid w:val="00AD626A"/>
    <w:rsid w:val="00AE6CBB"/>
    <w:rsid w:val="00AF138D"/>
    <w:rsid w:val="00AF3B6A"/>
    <w:rsid w:val="00B02E1C"/>
    <w:rsid w:val="00B1676E"/>
    <w:rsid w:val="00B63210"/>
    <w:rsid w:val="00B70E91"/>
    <w:rsid w:val="00B71228"/>
    <w:rsid w:val="00C301D2"/>
    <w:rsid w:val="00C319CB"/>
    <w:rsid w:val="00C40B5D"/>
    <w:rsid w:val="00C45DB8"/>
    <w:rsid w:val="00C534D8"/>
    <w:rsid w:val="00CA7E9A"/>
    <w:rsid w:val="00CB52BB"/>
    <w:rsid w:val="00D31C8F"/>
    <w:rsid w:val="00D532E1"/>
    <w:rsid w:val="00D6307A"/>
    <w:rsid w:val="00D72002"/>
    <w:rsid w:val="00DB2A07"/>
    <w:rsid w:val="00E17785"/>
    <w:rsid w:val="00E36115"/>
    <w:rsid w:val="00E40AC1"/>
    <w:rsid w:val="00E45B68"/>
    <w:rsid w:val="00E5277C"/>
    <w:rsid w:val="00EE1441"/>
    <w:rsid w:val="00EF4C84"/>
    <w:rsid w:val="00F761E7"/>
    <w:rsid w:val="00FB0908"/>
    <w:rsid w:val="00FC4BEF"/>
    <w:rsid w:val="00FD5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6453DB8"/>
  <w15:docId w15:val="{755D27E0-6E5C-4317-B66E-D579B8CF3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A07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7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9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8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987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0302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1386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6940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873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0819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7367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1690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613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6703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7697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816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67865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694298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07060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33730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6858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599096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00090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798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25802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012588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2449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2811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5653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098890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84919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84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155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83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204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155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815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32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6642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7335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48753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028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90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582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2133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6708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1425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5019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2654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8549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98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075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980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1534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83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69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854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81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18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4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329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69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170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7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61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81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3491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32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67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872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30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7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493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98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392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311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08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178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881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61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84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8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3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62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99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631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579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048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20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41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594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031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776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1558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0807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8285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20455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48658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61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776131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420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73824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07129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1435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0902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58175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4725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38599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5291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938857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441469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78932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11836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22273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461396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294223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08129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305</Words>
  <Characters>1743</Characters>
  <Application>Microsoft Office Word</Application>
  <DocSecurity>0</DocSecurity>
  <Lines>14</Lines>
  <Paragraphs>4</Paragraphs>
  <ScaleCrop>false</ScaleCrop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yle Hollands</cp:lastModifiedBy>
  <cp:revision>87</cp:revision>
  <dcterms:created xsi:type="dcterms:W3CDTF">2023-06-22T01:01:00Z</dcterms:created>
  <dcterms:modified xsi:type="dcterms:W3CDTF">2023-08-20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54c8f4faa693da653db67252bb5772e60c20604d1d68f34fb77a13754d696b</vt:lpwstr>
  </property>
</Properties>
</file>